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w:t>
      </w:r>
      <w:r w:rsidR="0055572B" w:rsidRPr="00DB3E0E">
        <w:t>day</w:t>
      </w:r>
      <w:r w:rsidR="005A72C6">
        <w:t>}</w:t>
      </w:r>
      <w:r w:rsidR="0055572B">
        <w:t xml:space="preserve"> day of  </w:t>
      </w:r>
      <w:r w:rsidR="005A72C6">
        <w:t>{</w:t>
      </w:r>
      <w:r w:rsidR="0055572B" w:rsidRPr="00DB3E0E">
        <w:t>month</w:t>
      </w:r>
      <w:r w:rsidR="005A72C6">
        <w:t>}</w:t>
      </w:r>
      <w:r w:rsidR="0055572B">
        <w:t xml:space="preserve">,  </w:t>
      </w:r>
      <w:r w:rsidR="005A72C6">
        <w:t>{</w:t>
      </w:r>
      <w:r w:rsidR="0055572B" w:rsidRPr="00DB3E0E">
        <w:t>year</w:t>
      </w:r>
      <w:r w:rsidR="005A72C6">
        <w:t>}</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r w:rsidRPr="00577A61">
        <w:rPr>
          <w:rFonts w:asciiTheme="minorHAnsi" w:hAnsiTheme="minorHAnsi" w:cs="Book Antiqua"/>
          <w:b/>
          <w:bCs/>
          <w:spacing w:val="-1"/>
          <w:sz w:val="22"/>
          <w:szCs w:val="22"/>
        </w:rPr>
        <w:t>Eduvanz</w:t>
      </w:r>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B/202, Times Square Bldg,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r w:rsidR="006C6436">
        <w:rPr>
          <w:rFonts w:asciiTheme="minorHAnsi" w:hAnsiTheme="minorHAnsi" w:cs="Book Antiqua"/>
          <w:b/>
          <w:bCs/>
          <w:sz w:val="22"/>
          <w:szCs w:val="22"/>
        </w:rPr>
        <w:t>WiZR</w:t>
      </w:r>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w:t>
      </w:r>
      <w:r w:rsidR="0055572B" w:rsidRPr="00AB1F61">
        <w:rPr>
          <w:b/>
        </w:rPr>
        <w:t>registered_entity_name</w:t>
      </w:r>
      <w:r>
        <w:rPr>
          <w:b/>
        </w:rPr>
        <w:t>}</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w:t>
      </w:r>
      <w:r w:rsidR="0055572B" w:rsidRPr="00DB3E0E">
        <w:t>Institute_Address</w:t>
      </w:r>
      <w:r>
        <w:t>}</w:t>
      </w:r>
      <w:r w:rsidR="0055572B">
        <w:t xml:space="preserve">, CIN </w:t>
      </w:r>
      <w:r>
        <w:t>{</w:t>
      </w:r>
      <w:r w:rsidR="0055572B" w:rsidRPr="00DB3E0E">
        <w:t>CIN</w:t>
      </w:r>
      <w:r>
        <w:t>}</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r>
        <w:rPr>
          <w:rFonts w:asciiTheme="minorHAnsi" w:hAnsiTheme="minorHAnsi"/>
          <w:sz w:val="22"/>
          <w:szCs w:val="22"/>
        </w:rPr>
        <w:t>WiZR</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r>
        <w:t>WiZR</w:t>
      </w:r>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r w:rsidR="002721BF">
        <w:t>WiZR</w:t>
      </w:r>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r w:rsidR="00FA0694">
        <w:t>WiZR</w:t>
      </w:r>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Authorisation”</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authorisation,</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r w:rsidRPr="01E08109">
        <w:rPr>
          <w:rFonts w:asciiTheme="minorHAnsi" w:hAnsiTheme="minorHAnsi"/>
          <w:spacing w:val="-1"/>
          <w:sz w:val="22"/>
          <w:szCs w:val="22"/>
        </w:rPr>
        <w:t>notarisation,</w:t>
      </w:r>
      <w:r w:rsidRPr="01E08109">
        <w:rPr>
          <w:rFonts w:asciiTheme="minorHAnsi" w:hAnsiTheme="minorHAnsi"/>
          <w:spacing w:val="14"/>
          <w:sz w:val="22"/>
          <w:szCs w:val="22"/>
        </w:rPr>
        <w:t xml:space="preserve"> </w:t>
      </w:r>
      <w:r w:rsidRPr="01E08109">
        <w:rPr>
          <w:rFonts w:asciiTheme="minorHAnsi" w:hAnsiTheme="minorHAnsi"/>
          <w:spacing w:val="-1"/>
          <w:sz w:val="22"/>
          <w:szCs w:val="22"/>
        </w:rPr>
        <w:t>lodgemen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r w:rsidR="00FA0694" w:rsidRPr="79616F0A">
        <w:rPr>
          <w:rFonts w:asciiTheme="minorHAnsi" w:hAnsiTheme="minorHAnsi"/>
          <w:sz w:val="22"/>
          <w:szCs w:val="22"/>
        </w:rPr>
        <w:t>WiZR</w:t>
      </w:r>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r>
        <w:rPr>
          <w:rFonts w:asciiTheme="minorHAnsi" w:hAnsiTheme="minorHAnsi"/>
          <w:sz w:val="22"/>
          <w:szCs w:val="22"/>
        </w:rPr>
        <w:t>WiZR</w:t>
      </w:r>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r>
        <w:rPr>
          <w:rFonts w:asciiTheme="minorHAnsi" w:hAnsiTheme="minorHAnsi"/>
          <w:sz w:val="22"/>
          <w:szCs w:val="22"/>
        </w:rPr>
        <w:t>WiZR</w:t>
      </w:r>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WiZR</w:t>
      </w:r>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r w:rsidR="00F41821">
        <w:rPr>
          <w:rFonts w:asciiTheme="minorHAnsi" w:hAnsiTheme="minorHAnsi"/>
          <w:sz w:val="22"/>
          <w:szCs w:val="22"/>
        </w:rPr>
        <w:t>WiZR</w:t>
      </w:r>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r w:rsidR="00F127F2">
        <w:rPr>
          <w:rFonts w:asciiTheme="minorHAnsi" w:hAnsiTheme="minorHAnsi"/>
          <w:sz w:val="22"/>
          <w:szCs w:val="22"/>
        </w:rPr>
        <w:t>WiZR</w:t>
      </w:r>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ies.</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r w:rsidR="007A7C6D">
        <w:rPr>
          <w:rFonts w:asciiTheme="minorHAnsi" w:hAnsiTheme="minorHAnsi"/>
          <w:sz w:val="22"/>
          <w:szCs w:val="22"/>
        </w:rPr>
        <w:t>WiZR</w:t>
      </w:r>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r w:rsidRPr="01E08109">
        <w:rPr>
          <w:rFonts w:asciiTheme="minorHAnsi" w:hAnsiTheme="minorHAnsi"/>
          <w:sz w:val="22"/>
          <w:szCs w:val="22"/>
        </w:rPr>
        <w:t>i)</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r w:rsidRPr="00577A61">
        <w:rPr>
          <w:rFonts w:asciiTheme="minorHAnsi" w:hAnsiTheme="minorHAnsi"/>
          <w:spacing w:val="-1"/>
          <w:sz w:val="22"/>
          <w:szCs w:val="22"/>
        </w:rPr>
        <w:t>Eduvanz</w:t>
      </w:r>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w:t>
      </w:r>
      <w:r w:rsidRPr="00AB1F61">
        <w:rPr>
          <w:b/>
        </w:rPr>
        <w:t>registered_entity_name</w:t>
      </w:r>
      <w:r w:rsidR="005A72C6">
        <w:rPr>
          <w:b/>
        </w:rPr>
        <w:t>}</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w:t>
      </w:r>
      <w:r w:rsidRPr="00DB3E0E">
        <w:t>Institute_Address</w:t>
      </w:r>
      <w:r w:rsidR="005A72C6">
        <w:t>}</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w:t>
      </w:r>
      <w:r w:rsidR="0055572B" w:rsidRPr="00DB3E0E">
        <w:t>Institute_telephone_number</w:t>
      </w:r>
      <w:r w:rsidR="005A72C6">
        <w:t>}</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w:t>
      </w:r>
      <w:r w:rsidRPr="00DB3E0E">
        <w:t>Institute_email_id</w:t>
      </w:r>
      <w:r w:rsidR="005A72C6">
        <w:t>}</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w:t>
      </w:r>
      <w:r w:rsidR="00CC0E66" w:rsidRPr="00DB3E0E">
        <w:t>contact_person_name</w:t>
      </w:r>
      <w:r w:rsidR="005A72C6">
        <w:t>}</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r w:rsidR="002659A8">
        <w:rPr>
          <w:rFonts w:ascii="Calibri" w:hAnsi="Calibri" w:cs="Calibri"/>
          <w:color w:val="000000"/>
          <w:sz w:val="22"/>
          <w:szCs w:val="22"/>
          <w:bdr w:val="none" w:sz="0" w:space="0" w:color="auto" w:frame="1"/>
          <w:lang w:val="en-US"/>
        </w:rPr>
        <w:t>WiZR</w:t>
      </w:r>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r>
        <w:rPr>
          <w:rFonts w:ascii="Calibri" w:hAnsi="Calibri" w:cs="Calibri"/>
          <w:color w:val="000000"/>
          <w:sz w:val="22"/>
          <w:szCs w:val="22"/>
          <w:bdr w:val="none" w:sz="0" w:space="0" w:color="auto" w:frame="1"/>
        </w:rPr>
        <w:t>WiZR</w:t>
      </w:r>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r>
        <w:rPr>
          <w:rFonts w:ascii="Calibri" w:hAnsi="Calibri" w:cs="Calibri"/>
          <w:color w:val="000000"/>
          <w:sz w:val="22"/>
          <w:szCs w:val="22"/>
          <w:bdr w:val="none" w:sz="0" w:space="0" w:color="auto" w:frame="1"/>
        </w:rPr>
        <w:t>WiZR</w:t>
      </w:r>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i)</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MoUs),</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Pr="00577A61">
        <w:rPr>
          <w:b/>
          <w:spacing w:val="-1"/>
        </w:rPr>
        <w:t>Eduvanz</w:t>
      </w:r>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w:t>
      </w:r>
      <w:r w:rsidR="0055572B" w:rsidRPr="00AB1F61">
        <w:rPr>
          <w:b/>
        </w:rPr>
        <w:t>registered_entity_name</w:t>
      </w:r>
      <w:r w:rsidR="005A72C6">
        <w:rPr>
          <w:b/>
        </w:rPr>
        <w:t>}</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w:t>
      </w:r>
      <w:r w:rsidR="0055572B" w:rsidRPr="00DB3E0E">
        <w:t>contact_person_name</w:t>
      </w:r>
      <w:r w:rsidR="005A72C6">
        <w:t>}</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w:t>
      </w:r>
      <w:r w:rsidR="0055572B" w:rsidRPr="00DB3E0E">
        <w:t>contact_person_designation</w:t>
      </w:r>
      <w:r w:rsidR="005A72C6">
        <w:t>}</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2D0AB571" w14:textId="77777777" w:rsidR="00A612A7" w:rsidRDefault="005D4619" w:rsidP="0055572B">
      <w:pPr>
        <w:rPr>
          <w:b/>
          <w:spacing w:val="-1"/>
        </w:rPr>
      </w:pPr>
      <w:r w:rsidRPr="00502CCB">
        <w:rPr>
          <w:b/>
          <w:spacing w:val="-1"/>
        </w:rPr>
        <w:t xml:space="preserve"> Product Snapshot: -</w:t>
      </w:r>
    </w:p>
    <w:p w14:paraId="527F540B" w14:textId="51DD2CC0" w:rsidR="0055572B" w:rsidRPr="0092759B" w:rsidRDefault="0055572B" w:rsidP="0055572B">
      <w:pPr>
        <w:rPr>
          <w:b/>
          <w:spacing w:val="-1"/>
        </w:rPr>
      </w:pPr>
      <w:r>
        <w:rPr>
          <w:b/>
          <w:spacing w:val="-1"/>
        </w:rPr>
        <w:t xml:space="preserve"> </w:t>
      </w:r>
      <w:r w:rsidR="005A72C6">
        <w:t>{</w:t>
      </w:r>
      <w:r w:rsidR="00647984">
        <w:t>%</w:t>
      </w:r>
      <w:r w:rsidR="00984770">
        <w:t>product_snapshot</w:t>
      </w:r>
      <w:r w:rsidR="005A72C6">
        <w:t>}</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r w:rsidR="0038186C">
        <w:rPr>
          <w:rFonts w:cs="Book Antiqua"/>
        </w:rPr>
        <w:t>WiZR</w:t>
      </w:r>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r w:rsidR="0038186C">
        <w:rPr>
          <w:rFonts w:cs="Book Antiqua"/>
        </w:rPr>
        <w:t>WiZR</w:t>
      </w:r>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r w:rsidR="0038186C">
        <w:rPr>
          <w:rFonts w:cs="Book Antiqua"/>
        </w:rPr>
        <w:t>WiZR</w:t>
      </w:r>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WiZR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Principal O/S + APR from last EMI Paid + Preclosur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r>
              <w:rPr>
                <w:color w:val="000000"/>
                <w:highlight w:val="white"/>
              </w:rPr>
              <w:t>Preclosur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r w:rsidRPr="00577A61">
        <w:rPr>
          <w:b/>
          <w:spacing w:val="-1"/>
        </w:rPr>
        <w:t>Eduvanz</w:t>
      </w:r>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w:t>
      </w:r>
      <w:r w:rsidR="0055572B" w:rsidRPr="00AB1F61">
        <w:rPr>
          <w:b/>
        </w:rPr>
        <w:t>registered_entity_name</w:t>
      </w:r>
      <w:r w:rsidR="005A72C6">
        <w:rPr>
          <w:b/>
        </w:rPr>
        <w:t>}</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w:t>
      </w:r>
      <w:r w:rsidR="00CC0E66">
        <w:t>kyc_authorized_signatory</w:t>
      </w:r>
      <w:r w:rsidR="005A72C6">
        <w:t>}</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w:t>
      </w:r>
      <w:r w:rsidR="0055572B" w:rsidRPr="00DB3E0E">
        <w:t>contact_person_designation</w:t>
      </w:r>
      <w:r w:rsidR="005A72C6">
        <w:t>}</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r w:rsidR="00FA0282">
        <w:rPr>
          <w:rFonts w:asciiTheme="minorHAnsi" w:hAnsiTheme="minorHAnsi"/>
          <w:sz w:val="22"/>
          <w:szCs w:val="22"/>
        </w:rPr>
        <w:t>WiZR</w:t>
      </w:r>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r w:rsidR="00FA0282">
        <w:t>WiZR</w:t>
      </w:r>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r w:rsidR="00FA0282">
        <w:t>WiZR</w:t>
      </w:r>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r w:rsidR="00FA0282">
        <w:rPr>
          <w:rFonts w:asciiTheme="minorHAnsi" w:hAnsiTheme="minorHAnsi"/>
          <w:sz w:val="22"/>
          <w:szCs w:val="22"/>
        </w:rPr>
        <w:t>WiZR</w:t>
      </w:r>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r w:rsidR="00FA0282">
        <w:rPr>
          <w:rFonts w:asciiTheme="minorHAnsi" w:hAnsiTheme="minorHAnsi"/>
          <w:sz w:val="22"/>
          <w:szCs w:val="22"/>
        </w:rPr>
        <w:t>WiZR</w:t>
      </w:r>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r w:rsidR="00FA0282">
        <w:rPr>
          <w:rFonts w:asciiTheme="minorHAnsi" w:hAnsiTheme="minorHAnsi"/>
          <w:sz w:val="22"/>
          <w:szCs w:val="22"/>
        </w:rPr>
        <w:t>WiZR</w:t>
      </w:r>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r w:rsidRPr="00E20047">
        <w:rPr>
          <w:rFonts w:asciiTheme="minorHAnsi" w:hAnsiTheme="minorHAnsi"/>
          <w:sz w:val="22"/>
          <w:szCs w:val="22"/>
        </w:rPr>
        <w:t>WiZR</w:t>
      </w:r>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r w:rsidRPr="00577A61">
        <w:rPr>
          <w:b/>
          <w:spacing w:val="-1"/>
        </w:rPr>
        <w:t>Eduvanz</w:t>
      </w:r>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w:t>
      </w:r>
      <w:r w:rsidR="0055572B" w:rsidRPr="00AB1F61">
        <w:rPr>
          <w:b/>
        </w:rPr>
        <w:t>registered_entity_name</w:t>
      </w:r>
      <w:r w:rsidR="005A72C6">
        <w:rPr>
          <w:b/>
        </w:rPr>
        <w:t>}</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w:t>
      </w:r>
      <w:r w:rsidR="00CC0E66">
        <w:t>kyc_authorized_signatory</w:t>
      </w:r>
      <w:r w:rsidR="005A72C6">
        <w:t>}</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w:t>
      </w:r>
      <w:r w:rsidR="0055572B" w:rsidRPr="00DB3E0E">
        <w:t>contact_person_designation</w:t>
      </w:r>
      <w:r w:rsidR="005A72C6">
        <w:t>}</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222A31" w14:textId="77777777" w:rsidR="00852618" w:rsidRDefault="00852618">
      <w:r>
        <w:separator/>
      </w:r>
    </w:p>
  </w:endnote>
  <w:endnote w:type="continuationSeparator" w:id="0">
    <w:p w14:paraId="44BE3EEE" w14:textId="77777777" w:rsidR="00852618" w:rsidRDefault="00852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E5BECA" w14:textId="77777777" w:rsidR="00852618" w:rsidRDefault="00852618">
      <w:r>
        <w:separator/>
      </w:r>
    </w:p>
  </w:footnote>
  <w:footnote w:type="continuationSeparator" w:id="0">
    <w:p w14:paraId="6A449871" w14:textId="77777777" w:rsidR="00852618" w:rsidRDefault="008526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932FC"/>
    <w:rsid w:val="000A292A"/>
    <w:rsid w:val="000B4DFE"/>
    <w:rsid w:val="000C57C9"/>
    <w:rsid w:val="000D5159"/>
    <w:rsid w:val="000F2369"/>
    <w:rsid w:val="001013EB"/>
    <w:rsid w:val="0012753F"/>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D1686"/>
    <w:rsid w:val="004E13F2"/>
    <w:rsid w:val="004E2145"/>
    <w:rsid w:val="004E4180"/>
    <w:rsid w:val="004E5544"/>
    <w:rsid w:val="004F5E6E"/>
    <w:rsid w:val="00511BC5"/>
    <w:rsid w:val="00524D02"/>
    <w:rsid w:val="00532DBB"/>
    <w:rsid w:val="0055572B"/>
    <w:rsid w:val="00566AB9"/>
    <w:rsid w:val="00570B65"/>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47984"/>
    <w:rsid w:val="00651C18"/>
    <w:rsid w:val="0065246D"/>
    <w:rsid w:val="00691076"/>
    <w:rsid w:val="006C3522"/>
    <w:rsid w:val="006C36AE"/>
    <w:rsid w:val="006C6436"/>
    <w:rsid w:val="006C7705"/>
    <w:rsid w:val="006D6057"/>
    <w:rsid w:val="006D72AB"/>
    <w:rsid w:val="006E113A"/>
    <w:rsid w:val="006E1E05"/>
    <w:rsid w:val="006E2F01"/>
    <w:rsid w:val="006F6CD5"/>
    <w:rsid w:val="006F7A2A"/>
    <w:rsid w:val="007025B1"/>
    <w:rsid w:val="00707BE2"/>
    <w:rsid w:val="00711ECA"/>
    <w:rsid w:val="00711F27"/>
    <w:rsid w:val="00727DC1"/>
    <w:rsid w:val="0073571A"/>
    <w:rsid w:val="00751230"/>
    <w:rsid w:val="00762912"/>
    <w:rsid w:val="00772A4E"/>
    <w:rsid w:val="00774E2B"/>
    <w:rsid w:val="0079703B"/>
    <w:rsid w:val="007A595B"/>
    <w:rsid w:val="007A7C6D"/>
    <w:rsid w:val="007C65A2"/>
    <w:rsid w:val="007C7753"/>
    <w:rsid w:val="007E00EE"/>
    <w:rsid w:val="007F242A"/>
    <w:rsid w:val="00832517"/>
    <w:rsid w:val="008328C9"/>
    <w:rsid w:val="00843215"/>
    <w:rsid w:val="00845FCC"/>
    <w:rsid w:val="00847C50"/>
    <w:rsid w:val="00852618"/>
    <w:rsid w:val="008530CB"/>
    <w:rsid w:val="00855E5E"/>
    <w:rsid w:val="00871BED"/>
    <w:rsid w:val="00884E3D"/>
    <w:rsid w:val="00893951"/>
    <w:rsid w:val="008B07A4"/>
    <w:rsid w:val="008B1AA4"/>
    <w:rsid w:val="008D046D"/>
    <w:rsid w:val="008F1F5A"/>
    <w:rsid w:val="008F2DDB"/>
    <w:rsid w:val="00905007"/>
    <w:rsid w:val="00912E4D"/>
    <w:rsid w:val="0092759B"/>
    <w:rsid w:val="00960411"/>
    <w:rsid w:val="00973376"/>
    <w:rsid w:val="0098186B"/>
    <w:rsid w:val="00984770"/>
    <w:rsid w:val="00987889"/>
    <w:rsid w:val="00992329"/>
    <w:rsid w:val="009A551C"/>
    <w:rsid w:val="009B7C83"/>
    <w:rsid w:val="009D78DC"/>
    <w:rsid w:val="00A018AC"/>
    <w:rsid w:val="00A30DBF"/>
    <w:rsid w:val="00A452DA"/>
    <w:rsid w:val="00A50AC1"/>
    <w:rsid w:val="00A55743"/>
    <w:rsid w:val="00A60C1A"/>
    <w:rsid w:val="00A612A7"/>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94301"/>
    <w:rsid w:val="00DA016C"/>
    <w:rsid w:val="00DA0628"/>
    <w:rsid w:val="00DA0722"/>
    <w:rsid w:val="00DA76B6"/>
    <w:rsid w:val="00DB3D7A"/>
    <w:rsid w:val="00DC662D"/>
    <w:rsid w:val="00E20047"/>
    <w:rsid w:val="00E2406F"/>
    <w:rsid w:val="00E3180F"/>
    <w:rsid w:val="00E415B6"/>
    <w:rsid w:val="00E43FA7"/>
    <w:rsid w:val="00E52AD0"/>
    <w:rsid w:val="00E73BCC"/>
    <w:rsid w:val="00E93A63"/>
    <w:rsid w:val="00EB6497"/>
    <w:rsid w:val="00EE4608"/>
    <w:rsid w:val="00EF2F31"/>
    <w:rsid w:val="00EF4C78"/>
    <w:rsid w:val="00F127F2"/>
    <w:rsid w:val="00F145FE"/>
    <w:rsid w:val="00F227C3"/>
    <w:rsid w:val="00F27511"/>
    <w:rsid w:val="00F36720"/>
    <w:rsid w:val="00F41821"/>
    <w:rsid w:val="00F4399C"/>
    <w:rsid w:val="00F5571D"/>
    <w:rsid w:val="00F711C4"/>
    <w:rsid w:val="00F75A58"/>
    <w:rsid w:val="00F7710C"/>
    <w:rsid w:val="00F91697"/>
    <w:rsid w:val="00FA0282"/>
    <w:rsid w:val="00FA0694"/>
    <w:rsid w:val="00FA3618"/>
    <w:rsid w:val="00FC4D54"/>
    <w:rsid w:val="00FC6D1B"/>
    <w:rsid w:val="00FE6575"/>
    <w:rsid w:val="00FF06B3"/>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2</Pages>
  <Words>3636</Words>
  <Characters>2072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9</cp:revision>
  <cp:lastPrinted>2022-10-11T09:16:00Z</cp:lastPrinted>
  <dcterms:created xsi:type="dcterms:W3CDTF">2024-07-11T04:45:00Z</dcterms:created>
  <dcterms:modified xsi:type="dcterms:W3CDTF">2024-08-20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